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1FF98D7F" w14:textId="505675F4" w:rsidR="00DE5BDD" w:rsidRPr="00CB4391" w:rsidRDefault="00CB4391" w:rsidP="00CB4391">
      <w:pPr>
        <w:rPr>
          <w:rFonts w:ascii="Arial" w:hAnsi="Arial" w:cs="Arial"/>
          <w:b/>
          <w:i/>
          <w:sz w:val="22"/>
          <w:szCs w:val="22"/>
        </w:rPr>
      </w:pPr>
      <w:r w:rsidRPr="00CB4391">
        <w:rPr>
          <w:rFonts w:ascii="Arial" w:hAnsi="Arial" w:cs="Arial"/>
          <w:sz w:val="22"/>
          <w:szCs w:val="22"/>
        </w:rPr>
        <w:t xml:space="preserve">TENDER FOR THE PROVISION OF </w:t>
      </w:r>
      <w:r w:rsidRPr="00CB4391">
        <w:rPr>
          <w:rFonts w:asciiTheme="minorBidi" w:eastAsiaTheme="minorHAnsi" w:hAnsiTheme="minorBidi" w:cstheme="minorBidi"/>
          <w:sz w:val="22"/>
          <w:szCs w:val="22"/>
        </w:rPr>
        <w:t>DESIGN, SUPPLY, DELIVERY, INSTALLATION AND COMMISSIONING OF C BLOCK LV RECONFIGURATION WORKS</w:t>
      </w:r>
    </w:p>
    <w:p w14:paraId="2C75ADEF" w14:textId="77777777" w:rsidR="00A6333D" w:rsidRPr="00E5326F" w:rsidRDefault="00A6333D" w:rsidP="00A6333D">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w:t>
      </w:r>
      <w:proofErr w:type="gramStart"/>
      <w:r w:rsidRPr="00E5326F">
        <w:rPr>
          <w:rFonts w:ascii="Arial" w:hAnsi="Arial" w:cs="Arial"/>
          <w:sz w:val="22"/>
          <w:szCs w:val="22"/>
        </w:rPr>
        <w:t>the</w:t>
      </w:r>
      <w:proofErr w:type="gramEnd"/>
      <w:r w:rsidRPr="00E5326F">
        <w:rPr>
          <w:rFonts w:ascii="Arial" w:hAnsi="Arial" w:cs="Arial"/>
          <w:sz w:val="22"/>
          <w:szCs w:val="22"/>
        </w:rPr>
        <w:t xml:space="preserv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Contract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 xml:space="preserve">ffer was necessary to obtain quotations required for the preparation of the Offer, for insurance purposes or for a contract guarantee </w:t>
      </w:r>
      <w:proofErr w:type="gramStart"/>
      <w:r w:rsidRPr="00E5326F">
        <w:rPr>
          <w:rFonts w:ascii="Arial" w:hAnsi="Arial" w:cs="Arial"/>
          <w:sz w:val="22"/>
          <w:szCs w:val="22"/>
        </w:rPr>
        <w:t>bond;</w:t>
      </w:r>
      <w:proofErr w:type="gramEnd"/>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 xml:space="preserve">enter into any arrangement or agreement with any other person that he shall refrain from making an offer or as to the amount of any offer to be </w:t>
      </w:r>
      <w:proofErr w:type="gramStart"/>
      <w:r w:rsidRPr="00E5326F">
        <w:rPr>
          <w:rFonts w:ascii="Arial" w:hAnsi="Arial" w:cs="Arial"/>
          <w:sz w:val="22"/>
          <w:szCs w:val="22"/>
        </w:rPr>
        <w:t>submitted;</w:t>
      </w:r>
      <w:proofErr w:type="gramEnd"/>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qgUAb4f1VS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4391"/>
    <w:rsid w:val="00CB7EF5"/>
    <w:rsid w:val="00CC154D"/>
    <w:rsid w:val="00CC2E24"/>
    <w:rsid w:val="00CD4454"/>
    <w:rsid w:val="00CD452A"/>
    <w:rsid w:val="00CD542B"/>
    <w:rsid w:val="00CE0031"/>
    <w:rsid w:val="00CE12A6"/>
    <w:rsid w:val="00CE2F96"/>
    <w:rsid w:val="00CE6259"/>
    <w:rsid w:val="00CE71FC"/>
    <w:rsid w:val="00CF5A56"/>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8</Words>
  <Characters>146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5</cp:revision>
  <cp:lastPrinted>2013-04-02T12:12:00Z</cp:lastPrinted>
  <dcterms:created xsi:type="dcterms:W3CDTF">2022-06-20T16:01:00Z</dcterms:created>
  <dcterms:modified xsi:type="dcterms:W3CDTF">2022-10-08T22:29:00Z</dcterms:modified>
</cp:coreProperties>
</file>